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142D26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Tarikh:</w:t>
      </w:r>
    </w:p>
    <w:p w14:paraId="5014F98C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01068AB9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 xml:space="preserve">Lembaga Pembiayaan Perumahan Sektor Awam </w:t>
      </w:r>
    </w:p>
    <w:p w14:paraId="4FB65BAE" w14:textId="73047A26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Kompleks Kementerian Kewangan</w:t>
      </w:r>
    </w:p>
    <w:p w14:paraId="21E80AAA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No.9, Persiaran Perdana, Presint 2</w:t>
      </w:r>
    </w:p>
    <w:p w14:paraId="5DEDD72D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Pusat Pentadbiran Kerajaan Persekutuan</w:t>
      </w:r>
    </w:p>
    <w:p w14:paraId="0864B4C4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62592 Putrajaya</w:t>
      </w:r>
    </w:p>
    <w:p w14:paraId="1A776765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265CAD">
        <w:rPr>
          <w:rFonts w:ascii="Arial" w:eastAsia="Times New Roman" w:hAnsi="Arial" w:cs="Arial"/>
          <w:b/>
          <w:lang w:val="ms-MY"/>
        </w:rPr>
        <w:t>(U.p : Jabatan Proses)</w:t>
      </w:r>
    </w:p>
    <w:p w14:paraId="71C65D43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61F4CFCB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07D493B7" w14:textId="06E9CD4C" w:rsidR="00265CAD" w:rsidRPr="00265CAD" w:rsidRDefault="001D0631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>
        <w:rPr>
          <w:rFonts w:ascii="Arial" w:eastAsia="Times New Roman" w:hAnsi="Arial" w:cs="Arial"/>
          <w:lang w:val="ms-MY"/>
        </w:rPr>
        <w:t>Tuan</w:t>
      </w:r>
      <w:r w:rsidR="00265CAD" w:rsidRPr="00265CAD">
        <w:rPr>
          <w:rFonts w:ascii="Arial" w:eastAsia="Times New Roman" w:hAnsi="Arial" w:cs="Arial"/>
          <w:lang w:val="ms-MY"/>
        </w:rPr>
        <w:t>,</w:t>
      </w:r>
    </w:p>
    <w:p w14:paraId="0133755A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2E29B512" w14:textId="77777777" w:rsidR="00265CAD" w:rsidRPr="001D0631" w:rsidRDefault="00265CAD" w:rsidP="00265CAD">
      <w:pPr>
        <w:spacing w:after="0"/>
        <w:jc w:val="both"/>
        <w:rPr>
          <w:rFonts w:ascii="Arial" w:eastAsia="Times New Roman" w:hAnsi="Arial" w:cs="Arial"/>
          <w:b/>
          <w:u w:val="single"/>
          <w:lang w:val="ms-MY"/>
        </w:rPr>
      </w:pPr>
      <w:r w:rsidRPr="001D0631">
        <w:rPr>
          <w:rFonts w:ascii="Arial" w:eastAsia="Times New Roman" w:hAnsi="Arial" w:cs="Arial"/>
          <w:b/>
          <w:u w:val="single"/>
          <w:lang w:val="ms-MY"/>
        </w:rPr>
        <w:t>DOKUMEN KUIRI PERMOHONAN PEMBIAYAAN PERUMAHAN SEKTOR AWAM</w:t>
      </w:r>
    </w:p>
    <w:p w14:paraId="11142FF0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4E7FB23C" w14:textId="2C47CABA" w:rsidR="00265CAD" w:rsidRPr="001D0631" w:rsidRDefault="00265CAD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1D0631">
        <w:rPr>
          <w:rFonts w:ascii="Arial" w:eastAsia="Times New Roman" w:hAnsi="Arial" w:cs="Arial"/>
          <w:b/>
          <w:lang w:val="ms-MY"/>
        </w:rPr>
        <w:t xml:space="preserve">Nama Pemohon  </w:t>
      </w:r>
      <w:r w:rsidRPr="001D0631">
        <w:rPr>
          <w:rFonts w:ascii="Arial" w:eastAsia="Times New Roman" w:hAnsi="Arial" w:cs="Arial"/>
          <w:b/>
          <w:lang w:val="ms-MY"/>
        </w:rPr>
        <w:tab/>
        <w:t>:</w:t>
      </w:r>
      <w:r w:rsidR="001D0631">
        <w:rPr>
          <w:rFonts w:ascii="Arial" w:eastAsia="Times New Roman" w:hAnsi="Arial" w:cs="Arial"/>
          <w:b/>
          <w:lang w:val="ms-MY"/>
        </w:rPr>
        <w:t xml:space="preserve"> </w:t>
      </w:r>
    </w:p>
    <w:p w14:paraId="21F5B64A" w14:textId="5A5C9187" w:rsidR="001D0631" w:rsidRPr="001D0631" w:rsidRDefault="001D0631" w:rsidP="001D0631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1D0631">
        <w:rPr>
          <w:rFonts w:ascii="Arial" w:eastAsia="Times New Roman" w:hAnsi="Arial" w:cs="Arial"/>
          <w:b/>
          <w:lang w:val="ms-MY"/>
        </w:rPr>
        <w:t>No. K/P</w:t>
      </w:r>
      <w:r w:rsidRPr="001D0631">
        <w:rPr>
          <w:rFonts w:ascii="Arial" w:eastAsia="Times New Roman" w:hAnsi="Arial" w:cs="Arial"/>
          <w:b/>
          <w:lang w:val="ms-MY"/>
        </w:rPr>
        <w:tab/>
      </w:r>
      <w:r w:rsidRPr="001D0631">
        <w:rPr>
          <w:rFonts w:ascii="Arial" w:eastAsia="Times New Roman" w:hAnsi="Arial" w:cs="Arial"/>
          <w:b/>
          <w:lang w:val="ms-MY"/>
        </w:rPr>
        <w:tab/>
        <w:t>:</w:t>
      </w:r>
      <w:r>
        <w:rPr>
          <w:rFonts w:ascii="Arial" w:eastAsia="Times New Roman" w:hAnsi="Arial" w:cs="Arial"/>
          <w:b/>
          <w:lang w:val="ms-MY"/>
        </w:rPr>
        <w:t xml:space="preserve"> </w:t>
      </w:r>
    </w:p>
    <w:p w14:paraId="7857A078" w14:textId="77777777" w:rsidR="001D0631" w:rsidRPr="001D0631" w:rsidRDefault="001D0631" w:rsidP="001D0631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1D0631">
        <w:rPr>
          <w:rFonts w:ascii="Arial" w:eastAsia="Times New Roman" w:hAnsi="Arial" w:cs="Arial"/>
          <w:b/>
          <w:lang w:val="ms-MY"/>
        </w:rPr>
        <w:t>No. Rujukan LPPSA</w:t>
      </w:r>
      <w:r w:rsidRPr="001D0631">
        <w:rPr>
          <w:rFonts w:ascii="Arial" w:eastAsia="Times New Roman" w:hAnsi="Arial" w:cs="Arial"/>
          <w:b/>
          <w:lang w:val="ms-MY"/>
        </w:rPr>
        <w:tab/>
        <w:t xml:space="preserve">: </w:t>
      </w:r>
    </w:p>
    <w:p w14:paraId="13E59828" w14:textId="77777777" w:rsidR="00265CAD" w:rsidRPr="001D0631" w:rsidRDefault="00265CAD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</w:p>
    <w:p w14:paraId="3EFF8910" w14:textId="1098F5F1" w:rsidR="00265CAD" w:rsidRPr="001D0631" w:rsidRDefault="001D0631" w:rsidP="00265CAD">
      <w:pPr>
        <w:spacing w:after="0"/>
        <w:jc w:val="both"/>
        <w:rPr>
          <w:rFonts w:ascii="Arial" w:eastAsia="Times New Roman" w:hAnsi="Arial" w:cs="Arial"/>
          <w:sz w:val="20"/>
          <w:szCs w:val="20"/>
          <w:lang w:val="ms-MY"/>
        </w:rPr>
      </w:pPr>
      <w:r>
        <w:rPr>
          <w:rFonts w:ascii="Arial" w:eastAsia="Times New Roman" w:hAnsi="Arial" w:cs="Arial"/>
          <w:sz w:val="20"/>
          <w:szCs w:val="20"/>
          <w:lang w:val="ms-MY"/>
        </w:rPr>
        <w:t>Maklumat pemohon kedua bagi pembiayaan bersama:</w:t>
      </w:r>
    </w:p>
    <w:p w14:paraId="72DE18D8" w14:textId="09280D0B" w:rsidR="001D0631" w:rsidRPr="001D0631" w:rsidRDefault="001D0631" w:rsidP="001D0631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>
        <w:rPr>
          <w:rFonts w:ascii="Arial" w:eastAsia="Times New Roman" w:hAnsi="Arial" w:cs="Arial"/>
          <w:b/>
          <w:lang w:val="ms-MY"/>
        </w:rPr>
        <w:t>Nama Pemohon</w:t>
      </w:r>
      <w:r>
        <w:rPr>
          <w:rFonts w:ascii="Arial" w:eastAsia="Times New Roman" w:hAnsi="Arial" w:cs="Arial"/>
          <w:b/>
          <w:lang w:val="ms-MY"/>
        </w:rPr>
        <w:tab/>
      </w:r>
      <w:r w:rsidRPr="001D0631">
        <w:rPr>
          <w:rFonts w:ascii="Arial" w:eastAsia="Times New Roman" w:hAnsi="Arial" w:cs="Arial"/>
          <w:b/>
          <w:lang w:val="ms-MY"/>
        </w:rPr>
        <w:t>:</w:t>
      </w:r>
      <w:r>
        <w:rPr>
          <w:rFonts w:ascii="Arial" w:eastAsia="Times New Roman" w:hAnsi="Arial" w:cs="Arial"/>
          <w:b/>
          <w:lang w:val="ms-MY"/>
        </w:rPr>
        <w:t xml:space="preserve"> </w:t>
      </w:r>
    </w:p>
    <w:p w14:paraId="57D986B5" w14:textId="06FF9655" w:rsidR="00265CAD" w:rsidRDefault="00265CAD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1D0631">
        <w:rPr>
          <w:rFonts w:ascii="Arial" w:eastAsia="Times New Roman" w:hAnsi="Arial" w:cs="Arial"/>
          <w:b/>
          <w:lang w:val="ms-MY"/>
        </w:rPr>
        <w:t>No. K/P</w:t>
      </w:r>
      <w:r w:rsidR="009A0864">
        <w:rPr>
          <w:rFonts w:ascii="Arial" w:eastAsia="Times New Roman" w:hAnsi="Arial" w:cs="Arial"/>
          <w:b/>
          <w:lang w:val="ms-MY"/>
        </w:rPr>
        <w:tab/>
      </w:r>
      <w:r w:rsidRPr="001D0631">
        <w:rPr>
          <w:rFonts w:ascii="Arial" w:eastAsia="Times New Roman" w:hAnsi="Arial" w:cs="Arial"/>
          <w:b/>
          <w:lang w:val="ms-MY"/>
        </w:rPr>
        <w:tab/>
      </w:r>
      <w:r w:rsidR="009A0864">
        <w:rPr>
          <w:rFonts w:ascii="Arial" w:eastAsia="Times New Roman" w:hAnsi="Arial" w:cs="Arial"/>
          <w:b/>
          <w:lang w:val="ms-MY"/>
        </w:rPr>
        <w:t xml:space="preserve">: </w:t>
      </w:r>
    </w:p>
    <w:p w14:paraId="36E3FD53" w14:textId="5147494F" w:rsidR="001D0631" w:rsidRPr="001D0631" w:rsidRDefault="001D0631" w:rsidP="001D0631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1D0631">
        <w:rPr>
          <w:rFonts w:ascii="Arial" w:eastAsia="Times New Roman" w:hAnsi="Arial" w:cs="Arial"/>
          <w:b/>
          <w:lang w:val="ms-MY"/>
        </w:rPr>
        <w:t>No. Rujukan LPPSA</w:t>
      </w:r>
      <w:r w:rsidRPr="001D0631">
        <w:rPr>
          <w:rFonts w:ascii="Arial" w:eastAsia="Times New Roman" w:hAnsi="Arial" w:cs="Arial"/>
          <w:b/>
          <w:lang w:val="ms-MY"/>
        </w:rPr>
        <w:tab/>
        <w:t xml:space="preserve">: </w:t>
      </w:r>
    </w:p>
    <w:p w14:paraId="16F101EF" w14:textId="77777777" w:rsidR="001D0631" w:rsidRPr="001D0631" w:rsidRDefault="001D0631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</w:p>
    <w:p w14:paraId="4F11A066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7243504E" w14:textId="3B0C6157" w:rsidR="00265CAD" w:rsidRPr="00265CAD" w:rsidRDefault="009A0864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>
        <w:rPr>
          <w:rFonts w:ascii="Arial" w:eastAsia="Times New Roman" w:hAnsi="Arial" w:cs="Arial"/>
          <w:lang w:val="ms-MY"/>
        </w:rPr>
        <w:t>S</w:t>
      </w:r>
      <w:r w:rsidR="00265CAD" w:rsidRPr="00265CAD">
        <w:rPr>
          <w:rFonts w:ascii="Arial" w:eastAsia="Times New Roman" w:hAnsi="Arial" w:cs="Arial"/>
          <w:lang w:val="ms-MY"/>
        </w:rPr>
        <w:t>urat kuiri LPPSA bertarikh ...............</w:t>
      </w:r>
      <w:r>
        <w:rPr>
          <w:rFonts w:ascii="Arial" w:eastAsia="Times New Roman" w:hAnsi="Arial" w:cs="Arial"/>
          <w:lang w:val="ms-MY"/>
        </w:rPr>
        <w:t>.......</w:t>
      </w:r>
      <w:r w:rsidR="00265CAD" w:rsidRPr="00265CAD">
        <w:rPr>
          <w:rFonts w:ascii="Arial" w:eastAsia="Times New Roman" w:hAnsi="Arial" w:cs="Arial"/>
          <w:lang w:val="ms-MY"/>
        </w:rPr>
        <w:t xml:space="preserve">... </w:t>
      </w:r>
      <w:r>
        <w:rPr>
          <w:rFonts w:ascii="Arial" w:eastAsia="Times New Roman" w:hAnsi="Arial" w:cs="Arial"/>
          <w:lang w:val="ms-MY"/>
        </w:rPr>
        <w:t>dirujuk berhubun</w:t>
      </w:r>
      <w:r w:rsidR="00CC1472">
        <w:rPr>
          <w:rFonts w:ascii="Arial" w:eastAsia="Times New Roman" w:hAnsi="Arial" w:cs="Arial"/>
          <w:lang w:val="ms-MY"/>
        </w:rPr>
        <w:t>g</w:t>
      </w:r>
      <w:r w:rsidR="00265CAD" w:rsidRPr="00265CAD">
        <w:rPr>
          <w:rFonts w:ascii="Arial" w:eastAsia="Times New Roman" w:hAnsi="Arial" w:cs="Arial"/>
          <w:lang w:val="ms-MY"/>
        </w:rPr>
        <w:t xml:space="preserve"> perkara di atas.</w:t>
      </w:r>
    </w:p>
    <w:p w14:paraId="1B6CA5B7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321E2E2E" w14:textId="0D40B28A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2.</w:t>
      </w:r>
      <w:r w:rsidRPr="00265CAD">
        <w:rPr>
          <w:rFonts w:ascii="Arial" w:eastAsia="Times New Roman" w:hAnsi="Arial" w:cs="Arial"/>
          <w:lang w:val="ms-MY"/>
        </w:rPr>
        <w:tab/>
        <w:t xml:space="preserve">Bersama-sama ini dilampirkan dokumen kuiri yang diperlukan oleh </w:t>
      </w:r>
      <w:r w:rsidR="00CC1472">
        <w:rPr>
          <w:rFonts w:ascii="Arial" w:eastAsia="Times New Roman" w:hAnsi="Arial" w:cs="Arial"/>
          <w:lang w:val="ms-MY"/>
        </w:rPr>
        <w:t>pihak LPPSA</w:t>
      </w:r>
      <w:r w:rsidRPr="00265CAD">
        <w:rPr>
          <w:rFonts w:ascii="Arial" w:eastAsia="Times New Roman" w:hAnsi="Arial" w:cs="Arial"/>
          <w:lang w:val="ms-MY"/>
        </w:rPr>
        <w:t xml:space="preserve"> bagi tujuan kelulusan permohonan pembiayaan </w:t>
      </w:r>
      <w:r w:rsidR="00CC1472">
        <w:rPr>
          <w:rFonts w:ascii="Arial" w:eastAsia="Times New Roman" w:hAnsi="Arial" w:cs="Arial"/>
          <w:lang w:val="ms-MY"/>
        </w:rPr>
        <w:t>perumahan sektor awam</w:t>
      </w:r>
      <w:r w:rsidRPr="00265CAD">
        <w:rPr>
          <w:rFonts w:ascii="Arial" w:eastAsia="Times New Roman" w:hAnsi="Arial" w:cs="Arial"/>
          <w:lang w:val="ms-MY"/>
        </w:rPr>
        <w:t xml:space="preserve">. </w:t>
      </w:r>
    </w:p>
    <w:p w14:paraId="4ADE663D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51050F98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4A342777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 w:rsidRPr="00265CAD">
        <w:rPr>
          <w:rFonts w:ascii="Arial" w:eastAsia="Times New Roman" w:hAnsi="Arial" w:cs="Arial"/>
          <w:lang w:val="ms-MY"/>
        </w:rPr>
        <w:t>Sekian, terima kasih.</w:t>
      </w:r>
    </w:p>
    <w:p w14:paraId="4DDAD3A0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5EF58155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0B6F7C6A" w14:textId="03CB6FBD" w:rsidR="00265CAD" w:rsidRPr="00265CAD" w:rsidRDefault="009A0864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r>
        <w:rPr>
          <w:rFonts w:ascii="Arial" w:eastAsia="Times New Roman" w:hAnsi="Arial" w:cs="Arial"/>
          <w:lang w:val="ms-MY"/>
        </w:rPr>
        <w:t>.................</w:t>
      </w:r>
      <w:r w:rsidR="00CC1472">
        <w:rPr>
          <w:rFonts w:ascii="Arial" w:eastAsia="Times New Roman" w:hAnsi="Arial" w:cs="Arial"/>
          <w:lang w:val="ms-MY"/>
        </w:rPr>
        <w:t>..........................</w:t>
      </w:r>
    </w:p>
    <w:p w14:paraId="20FE95B8" w14:textId="16694E68" w:rsidR="00265CAD" w:rsidRPr="00CC1472" w:rsidRDefault="009A0864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CC1472">
        <w:rPr>
          <w:rFonts w:ascii="Arial" w:eastAsia="Times New Roman" w:hAnsi="Arial" w:cs="Arial"/>
          <w:b/>
          <w:lang w:val="ms-MY"/>
        </w:rPr>
        <w:t xml:space="preserve">Nama    </w:t>
      </w:r>
      <w:r w:rsidR="00265CAD" w:rsidRPr="00CC1472">
        <w:rPr>
          <w:rFonts w:ascii="Arial" w:eastAsia="Times New Roman" w:hAnsi="Arial" w:cs="Arial"/>
          <w:b/>
          <w:lang w:val="ms-MY"/>
        </w:rPr>
        <w:t xml:space="preserve">: </w:t>
      </w:r>
    </w:p>
    <w:p w14:paraId="79EB877E" w14:textId="76F8E1D5" w:rsidR="00265CAD" w:rsidRPr="00CC1472" w:rsidRDefault="00265CAD" w:rsidP="00265CAD">
      <w:pPr>
        <w:spacing w:after="0"/>
        <w:jc w:val="both"/>
        <w:rPr>
          <w:rFonts w:ascii="Arial" w:eastAsia="Times New Roman" w:hAnsi="Arial" w:cs="Arial"/>
          <w:b/>
          <w:lang w:val="ms-MY"/>
        </w:rPr>
      </w:pPr>
      <w:r w:rsidRPr="00CC1472">
        <w:rPr>
          <w:rFonts w:ascii="Arial" w:eastAsia="Times New Roman" w:hAnsi="Arial" w:cs="Arial"/>
          <w:b/>
          <w:lang w:val="ms-MY"/>
        </w:rPr>
        <w:t xml:space="preserve">No. </w:t>
      </w:r>
      <w:r w:rsidR="009A0864" w:rsidRPr="00CC1472">
        <w:rPr>
          <w:rFonts w:ascii="Arial" w:eastAsia="Times New Roman" w:hAnsi="Arial" w:cs="Arial"/>
          <w:b/>
          <w:lang w:val="ms-MY"/>
        </w:rPr>
        <w:t xml:space="preserve">K/P </w:t>
      </w:r>
      <w:r w:rsidRPr="00CC1472">
        <w:rPr>
          <w:rFonts w:ascii="Arial" w:eastAsia="Times New Roman" w:hAnsi="Arial" w:cs="Arial"/>
          <w:b/>
          <w:lang w:val="ms-MY"/>
        </w:rPr>
        <w:t xml:space="preserve">: </w:t>
      </w:r>
    </w:p>
    <w:p w14:paraId="5BB9E721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35D8CB90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  <w:bookmarkStart w:id="0" w:name="_GoBack"/>
      <w:bookmarkEnd w:id="0"/>
    </w:p>
    <w:p w14:paraId="5906268E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5C020E38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p w14:paraId="639FD410" w14:textId="77777777" w:rsidR="00265CAD" w:rsidRPr="00265CAD" w:rsidRDefault="00265CAD" w:rsidP="00265CAD">
      <w:pPr>
        <w:spacing w:after="0"/>
        <w:jc w:val="both"/>
        <w:rPr>
          <w:rFonts w:ascii="Arial" w:eastAsia="Times New Roman" w:hAnsi="Arial" w:cs="Arial"/>
          <w:lang w:val="ms-MY"/>
        </w:rPr>
      </w:pPr>
    </w:p>
    <w:sectPr w:rsidR="00265CAD" w:rsidRPr="00265CAD" w:rsidSect="0012690B">
      <w:footerReference w:type="default" r:id="rId7"/>
      <w:pgSz w:w="11907" w:h="16839" w:code="9"/>
      <w:pgMar w:top="1440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307C29" w14:textId="77777777" w:rsidR="00265CAD" w:rsidRDefault="00265CAD" w:rsidP="00265CAD">
      <w:pPr>
        <w:spacing w:after="0" w:line="240" w:lineRule="auto"/>
      </w:pPr>
      <w:r>
        <w:separator/>
      </w:r>
    </w:p>
  </w:endnote>
  <w:endnote w:type="continuationSeparator" w:id="0">
    <w:p w14:paraId="6FB7038E" w14:textId="77777777" w:rsidR="00265CAD" w:rsidRDefault="00265CAD" w:rsidP="00265C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51C09E" w14:textId="50F6A328" w:rsidR="00265CAD" w:rsidRPr="00265CAD" w:rsidRDefault="00265CAD" w:rsidP="00265CAD">
    <w:pPr>
      <w:spacing w:after="0"/>
      <w:jc w:val="both"/>
      <w:rPr>
        <w:rFonts w:ascii="Arial" w:eastAsia="Times New Roman" w:hAnsi="Arial" w:cs="Arial"/>
        <w:i/>
        <w:sz w:val="18"/>
        <w:szCs w:val="18"/>
      </w:rPr>
    </w:pPr>
    <w:proofErr w:type="spellStart"/>
    <w:r w:rsidRPr="00265CAD">
      <w:rPr>
        <w:rFonts w:ascii="Arial" w:eastAsia="Times New Roman" w:hAnsi="Arial" w:cs="Arial"/>
        <w:i/>
        <w:sz w:val="18"/>
        <w:szCs w:val="18"/>
      </w:rPr>
      <w:t>Surat</w:t>
    </w:r>
    <w:proofErr w:type="spellEnd"/>
    <w:r w:rsidRPr="00265CAD">
      <w:rPr>
        <w:rFonts w:ascii="Arial" w:eastAsia="Times New Roman" w:hAnsi="Arial" w:cs="Arial"/>
        <w:i/>
        <w:sz w:val="18"/>
        <w:szCs w:val="18"/>
      </w:rPr>
      <w:t xml:space="preserve"> </w:t>
    </w:r>
    <w:proofErr w:type="spellStart"/>
    <w:r w:rsidRPr="00265CAD">
      <w:rPr>
        <w:rFonts w:ascii="Arial" w:eastAsia="Times New Roman" w:hAnsi="Arial" w:cs="Arial"/>
        <w:i/>
        <w:sz w:val="18"/>
        <w:szCs w:val="18"/>
      </w:rPr>
      <w:t>Iringan</w:t>
    </w:r>
    <w:proofErr w:type="spellEnd"/>
    <w:r w:rsidRPr="00265CAD">
      <w:rPr>
        <w:rFonts w:ascii="Arial" w:eastAsia="Times New Roman" w:hAnsi="Arial" w:cs="Arial"/>
        <w:i/>
        <w:sz w:val="18"/>
        <w:szCs w:val="18"/>
      </w:rPr>
      <w:t xml:space="preserve"> </w:t>
    </w:r>
    <w:proofErr w:type="spellStart"/>
    <w:r w:rsidRPr="00265CAD">
      <w:rPr>
        <w:rFonts w:ascii="Arial" w:eastAsia="Times New Roman" w:hAnsi="Arial" w:cs="Arial"/>
        <w:i/>
        <w:sz w:val="18"/>
        <w:szCs w:val="18"/>
      </w:rPr>
      <w:t>Dokumen</w:t>
    </w:r>
    <w:proofErr w:type="spellEnd"/>
    <w:r w:rsidRPr="00265CAD">
      <w:rPr>
        <w:rFonts w:ascii="Arial" w:eastAsia="Times New Roman" w:hAnsi="Arial" w:cs="Arial"/>
        <w:i/>
        <w:sz w:val="18"/>
        <w:szCs w:val="18"/>
      </w:rPr>
      <w:t xml:space="preserve"> </w:t>
    </w:r>
    <w:proofErr w:type="spellStart"/>
    <w:r w:rsidRPr="00265CAD">
      <w:rPr>
        <w:rFonts w:ascii="Arial" w:eastAsia="Times New Roman" w:hAnsi="Arial" w:cs="Arial"/>
        <w:i/>
        <w:sz w:val="18"/>
        <w:szCs w:val="18"/>
      </w:rPr>
      <w:t>Kuiri</w:t>
    </w:r>
    <w:proofErr w:type="spellEnd"/>
    <w:r w:rsidRPr="00265CAD">
      <w:rPr>
        <w:rFonts w:ascii="Arial" w:eastAsia="Times New Roman" w:hAnsi="Arial" w:cs="Arial"/>
        <w:i/>
        <w:sz w:val="18"/>
        <w:szCs w:val="18"/>
      </w:rPr>
      <w:t xml:space="preserve"> Proses_V1_2020 (Pro. </w:t>
    </w:r>
    <w:proofErr w:type="spellStart"/>
    <w:r w:rsidRPr="00265CAD">
      <w:rPr>
        <w:rFonts w:ascii="Arial" w:eastAsia="Times New Roman" w:hAnsi="Arial" w:cs="Arial"/>
        <w:i/>
        <w:sz w:val="18"/>
        <w:szCs w:val="18"/>
      </w:rPr>
      <w:t>Dept</w:t>
    </w:r>
    <w:proofErr w:type="spellEnd"/>
    <w:r w:rsidRPr="00265CAD">
      <w:rPr>
        <w:rFonts w:ascii="Arial" w:eastAsia="Times New Roman" w:hAnsi="Arial" w:cs="Arial"/>
        <w:i/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1F1AA4" w14:textId="77777777" w:rsidR="00265CAD" w:rsidRDefault="00265CAD" w:rsidP="00265CAD">
      <w:pPr>
        <w:spacing w:after="0" w:line="240" w:lineRule="auto"/>
      </w:pPr>
      <w:r>
        <w:separator/>
      </w:r>
    </w:p>
  </w:footnote>
  <w:footnote w:type="continuationSeparator" w:id="0">
    <w:p w14:paraId="25A44BA4" w14:textId="77777777" w:rsidR="00265CAD" w:rsidRDefault="00265CAD" w:rsidP="00265C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26471D"/>
    <w:multiLevelType w:val="hybridMultilevel"/>
    <w:tmpl w:val="5C106E70"/>
    <w:lvl w:ilvl="0" w:tplc="6B5E86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895A79"/>
    <w:multiLevelType w:val="hybridMultilevel"/>
    <w:tmpl w:val="4EF4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D77D5D"/>
    <w:multiLevelType w:val="hybridMultilevel"/>
    <w:tmpl w:val="657015BC"/>
    <w:lvl w:ilvl="0" w:tplc="98A69908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94729E"/>
    <w:multiLevelType w:val="hybridMultilevel"/>
    <w:tmpl w:val="D9F8B622"/>
    <w:lvl w:ilvl="0" w:tplc="94700F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8E2D54"/>
    <w:multiLevelType w:val="hybridMultilevel"/>
    <w:tmpl w:val="B3C87FAE"/>
    <w:lvl w:ilvl="0" w:tplc="C38E9A50">
      <w:start w:val="1"/>
      <w:numFmt w:val="lowerRoman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E80936"/>
    <w:multiLevelType w:val="hybridMultilevel"/>
    <w:tmpl w:val="067ADAB0"/>
    <w:lvl w:ilvl="0" w:tplc="9684B73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sDS2MDCzsLQwMzJW0lEKTi0uzszPAykwqQUAW6voIywAAAA="/>
  </w:docVars>
  <w:rsids>
    <w:rsidRoot w:val="00545FA7"/>
    <w:rsid w:val="000629E2"/>
    <w:rsid w:val="000A7A94"/>
    <w:rsid w:val="000B22D8"/>
    <w:rsid w:val="000C1FAC"/>
    <w:rsid w:val="00122CC6"/>
    <w:rsid w:val="0012690B"/>
    <w:rsid w:val="00150F16"/>
    <w:rsid w:val="00160671"/>
    <w:rsid w:val="001A2BBA"/>
    <w:rsid w:val="001C1103"/>
    <w:rsid w:val="001D0631"/>
    <w:rsid w:val="001D0C02"/>
    <w:rsid w:val="001F0E04"/>
    <w:rsid w:val="001F59F9"/>
    <w:rsid w:val="001F5E51"/>
    <w:rsid w:val="00223A39"/>
    <w:rsid w:val="002360D1"/>
    <w:rsid w:val="00243D19"/>
    <w:rsid w:val="00252AF8"/>
    <w:rsid w:val="00257ED3"/>
    <w:rsid w:val="00265CAD"/>
    <w:rsid w:val="00271B7C"/>
    <w:rsid w:val="002A2BF5"/>
    <w:rsid w:val="002A4A0C"/>
    <w:rsid w:val="002A64E2"/>
    <w:rsid w:val="002B3957"/>
    <w:rsid w:val="002E5C96"/>
    <w:rsid w:val="00306D93"/>
    <w:rsid w:val="00316DAC"/>
    <w:rsid w:val="00317E0C"/>
    <w:rsid w:val="00317FA6"/>
    <w:rsid w:val="003215FA"/>
    <w:rsid w:val="00322AB1"/>
    <w:rsid w:val="00324D42"/>
    <w:rsid w:val="00342CBD"/>
    <w:rsid w:val="00347544"/>
    <w:rsid w:val="00385174"/>
    <w:rsid w:val="00393705"/>
    <w:rsid w:val="00396F8A"/>
    <w:rsid w:val="003A1CC5"/>
    <w:rsid w:val="003A3DF7"/>
    <w:rsid w:val="003B2546"/>
    <w:rsid w:val="003B3DA4"/>
    <w:rsid w:val="003C4AD6"/>
    <w:rsid w:val="003C575C"/>
    <w:rsid w:val="003E2F31"/>
    <w:rsid w:val="003F3A0C"/>
    <w:rsid w:val="00400E33"/>
    <w:rsid w:val="00417BF8"/>
    <w:rsid w:val="0042746A"/>
    <w:rsid w:val="00435D60"/>
    <w:rsid w:val="00453595"/>
    <w:rsid w:val="004674F9"/>
    <w:rsid w:val="004721E6"/>
    <w:rsid w:val="0049586F"/>
    <w:rsid w:val="004C4F56"/>
    <w:rsid w:val="004D2A4F"/>
    <w:rsid w:val="00505D36"/>
    <w:rsid w:val="00515F61"/>
    <w:rsid w:val="00532460"/>
    <w:rsid w:val="00545FA7"/>
    <w:rsid w:val="0057021E"/>
    <w:rsid w:val="00581872"/>
    <w:rsid w:val="00584992"/>
    <w:rsid w:val="005D79CF"/>
    <w:rsid w:val="005F014E"/>
    <w:rsid w:val="005F66F2"/>
    <w:rsid w:val="005F6C9D"/>
    <w:rsid w:val="00603346"/>
    <w:rsid w:val="00612506"/>
    <w:rsid w:val="00616EA3"/>
    <w:rsid w:val="006339FB"/>
    <w:rsid w:val="00636A1C"/>
    <w:rsid w:val="00663B8F"/>
    <w:rsid w:val="006A37AF"/>
    <w:rsid w:val="006A76B5"/>
    <w:rsid w:val="006C4E57"/>
    <w:rsid w:val="006C5598"/>
    <w:rsid w:val="006D6B23"/>
    <w:rsid w:val="006E7BD1"/>
    <w:rsid w:val="00732A5F"/>
    <w:rsid w:val="00786D02"/>
    <w:rsid w:val="00793324"/>
    <w:rsid w:val="00796C33"/>
    <w:rsid w:val="007B6925"/>
    <w:rsid w:val="007C32A8"/>
    <w:rsid w:val="007C66BF"/>
    <w:rsid w:val="007D2329"/>
    <w:rsid w:val="007E1FD7"/>
    <w:rsid w:val="007E3017"/>
    <w:rsid w:val="008100BB"/>
    <w:rsid w:val="00815D43"/>
    <w:rsid w:val="00822C1E"/>
    <w:rsid w:val="00852848"/>
    <w:rsid w:val="00865FDF"/>
    <w:rsid w:val="00880844"/>
    <w:rsid w:val="008832B4"/>
    <w:rsid w:val="008A0175"/>
    <w:rsid w:val="008A4693"/>
    <w:rsid w:val="008D7FD6"/>
    <w:rsid w:val="008E279F"/>
    <w:rsid w:val="008F4E5F"/>
    <w:rsid w:val="00921760"/>
    <w:rsid w:val="009275A8"/>
    <w:rsid w:val="009315DC"/>
    <w:rsid w:val="00933B18"/>
    <w:rsid w:val="00946970"/>
    <w:rsid w:val="00962482"/>
    <w:rsid w:val="009831DE"/>
    <w:rsid w:val="009A0864"/>
    <w:rsid w:val="009A7F90"/>
    <w:rsid w:val="009C281A"/>
    <w:rsid w:val="009E24ED"/>
    <w:rsid w:val="00A12BC0"/>
    <w:rsid w:val="00A5358E"/>
    <w:rsid w:val="00A867E0"/>
    <w:rsid w:val="00AA095D"/>
    <w:rsid w:val="00AA6C18"/>
    <w:rsid w:val="00AF196A"/>
    <w:rsid w:val="00AF5EB8"/>
    <w:rsid w:val="00AF5F25"/>
    <w:rsid w:val="00B052B5"/>
    <w:rsid w:val="00B16296"/>
    <w:rsid w:val="00B471A4"/>
    <w:rsid w:val="00B5480A"/>
    <w:rsid w:val="00B63A2F"/>
    <w:rsid w:val="00B64527"/>
    <w:rsid w:val="00B7159C"/>
    <w:rsid w:val="00B77FB6"/>
    <w:rsid w:val="00B93EF8"/>
    <w:rsid w:val="00B97EB1"/>
    <w:rsid w:val="00BB2AC9"/>
    <w:rsid w:val="00BE3755"/>
    <w:rsid w:val="00BF29C6"/>
    <w:rsid w:val="00C00550"/>
    <w:rsid w:val="00C11CE6"/>
    <w:rsid w:val="00C16C44"/>
    <w:rsid w:val="00C31D8D"/>
    <w:rsid w:val="00C42CE6"/>
    <w:rsid w:val="00C51E0A"/>
    <w:rsid w:val="00C552F2"/>
    <w:rsid w:val="00C60131"/>
    <w:rsid w:val="00C61D3F"/>
    <w:rsid w:val="00C6696C"/>
    <w:rsid w:val="00C6769E"/>
    <w:rsid w:val="00C73A17"/>
    <w:rsid w:val="00C81C78"/>
    <w:rsid w:val="00C95EA3"/>
    <w:rsid w:val="00CA2C5F"/>
    <w:rsid w:val="00CA4BB5"/>
    <w:rsid w:val="00CC0572"/>
    <w:rsid w:val="00CC13AD"/>
    <w:rsid w:val="00CC1472"/>
    <w:rsid w:val="00CF1686"/>
    <w:rsid w:val="00D00B04"/>
    <w:rsid w:val="00D05540"/>
    <w:rsid w:val="00D06E26"/>
    <w:rsid w:val="00D122C1"/>
    <w:rsid w:val="00D3314E"/>
    <w:rsid w:val="00D71B2B"/>
    <w:rsid w:val="00D90549"/>
    <w:rsid w:val="00DE01E5"/>
    <w:rsid w:val="00E45E80"/>
    <w:rsid w:val="00E80AD8"/>
    <w:rsid w:val="00E92C04"/>
    <w:rsid w:val="00EA0F7F"/>
    <w:rsid w:val="00EB11AF"/>
    <w:rsid w:val="00EB16DA"/>
    <w:rsid w:val="00F20E7B"/>
    <w:rsid w:val="00F2272A"/>
    <w:rsid w:val="00F33A0D"/>
    <w:rsid w:val="00F54CD7"/>
    <w:rsid w:val="00F63C35"/>
    <w:rsid w:val="00FA3450"/>
    <w:rsid w:val="00FC0B15"/>
    <w:rsid w:val="00FE4873"/>
    <w:rsid w:val="00FF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55F1E"/>
  <w15:docId w15:val="{895F8ABB-7ED7-4263-A0BE-10EC92722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5FA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93EF8"/>
    <w:pPr>
      <w:tabs>
        <w:tab w:val="center" w:pos="4680"/>
        <w:tab w:val="right" w:pos="9360"/>
      </w:tabs>
      <w:spacing w:after="0" w:line="240" w:lineRule="auto"/>
    </w:pPr>
    <w:rPr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B93EF8"/>
    <w:rPr>
      <w:lang w:val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8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8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D7FD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55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52F2"/>
    <w:pPr>
      <w:ind w:left="720"/>
      <w:contextualSpacing/>
    </w:pPr>
  </w:style>
  <w:style w:type="character" w:customStyle="1" w:styleId="gmaildefault">
    <w:name w:val="gmail_default"/>
    <w:basedOn w:val="DefaultParagraphFont"/>
    <w:rsid w:val="00933B18"/>
  </w:style>
  <w:style w:type="paragraph" w:customStyle="1" w:styleId="gmail-msolistparagraph">
    <w:name w:val="gmail-msolistparagraph"/>
    <w:basedOn w:val="Normal"/>
    <w:rsid w:val="00933B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65C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C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57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2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Fauzy Bin Mohd Shariff</dc:creator>
  <cp:lastModifiedBy>Che Maliki Bin Ngah</cp:lastModifiedBy>
  <cp:revision>2</cp:revision>
  <cp:lastPrinted>2020-09-11T00:30:00Z</cp:lastPrinted>
  <dcterms:created xsi:type="dcterms:W3CDTF">2020-09-17T01:20:00Z</dcterms:created>
  <dcterms:modified xsi:type="dcterms:W3CDTF">2020-09-17T01:20:00Z</dcterms:modified>
</cp:coreProperties>
</file>